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835"/>
        <w:gridCol w:w="2515"/>
      </w:tblGrid>
      <w:tr w:rsidR="006B1542" w14:paraId="677DCC03" w14:textId="77777777" w:rsidTr="004B3D3E">
        <w:tc>
          <w:tcPr>
            <w:tcW w:w="6835" w:type="dxa"/>
          </w:tcPr>
          <w:p w14:paraId="28295F0F" w14:textId="77777777" w:rsidR="006B1542" w:rsidRPr="006B1542" w:rsidRDefault="006B1542" w:rsidP="006B1542">
            <w:pPr>
              <w:spacing w:line="276" w:lineRule="auto"/>
              <w:rPr>
                <w:b/>
                <w:sz w:val="24"/>
              </w:rPr>
            </w:pPr>
            <w:r w:rsidRPr="006B1542">
              <w:rPr>
                <w:b/>
                <w:sz w:val="24"/>
              </w:rPr>
              <w:t>Director/Supervisor:</w:t>
            </w:r>
          </w:p>
          <w:p w14:paraId="1E875B7C" w14:textId="77777777" w:rsidR="006B1542" w:rsidRPr="006B1542" w:rsidRDefault="006B1542" w:rsidP="006B1542">
            <w:pPr>
              <w:spacing w:line="276" w:lineRule="auto"/>
              <w:rPr>
                <w:b/>
                <w:sz w:val="24"/>
              </w:rPr>
            </w:pPr>
          </w:p>
        </w:tc>
        <w:tc>
          <w:tcPr>
            <w:tcW w:w="2515" w:type="dxa"/>
          </w:tcPr>
          <w:p w14:paraId="49CD63E3" w14:textId="77777777" w:rsidR="006B1542" w:rsidRPr="006B1542" w:rsidRDefault="006B1542" w:rsidP="006B1542">
            <w:pPr>
              <w:spacing w:line="276" w:lineRule="auto"/>
              <w:rPr>
                <w:b/>
                <w:sz w:val="24"/>
              </w:rPr>
            </w:pPr>
            <w:r w:rsidRPr="006B1542">
              <w:rPr>
                <w:b/>
                <w:sz w:val="24"/>
              </w:rPr>
              <w:t>Date:</w:t>
            </w:r>
          </w:p>
        </w:tc>
      </w:tr>
      <w:tr w:rsidR="006B1542" w14:paraId="5FE529B5" w14:textId="77777777" w:rsidTr="004B3D3E">
        <w:tc>
          <w:tcPr>
            <w:tcW w:w="6835" w:type="dxa"/>
          </w:tcPr>
          <w:p w14:paraId="6008730B" w14:textId="77777777" w:rsidR="006B1542" w:rsidRPr="006B1542" w:rsidRDefault="006B1542" w:rsidP="006B1542">
            <w:pPr>
              <w:spacing w:line="276" w:lineRule="auto"/>
              <w:rPr>
                <w:b/>
                <w:sz w:val="24"/>
              </w:rPr>
            </w:pPr>
            <w:r w:rsidRPr="006B1542">
              <w:rPr>
                <w:b/>
                <w:sz w:val="24"/>
              </w:rPr>
              <w:t>Lock Owner’s Name:</w:t>
            </w:r>
          </w:p>
          <w:p w14:paraId="089A7CFC" w14:textId="77777777" w:rsidR="006B1542" w:rsidRPr="006B1542" w:rsidRDefault="006B1542" w:rsidP="006B1542">
            <w:pPr>
              <w:spacing w:line="276" w:lineRule="auto"/>
              <w:rPr>
                <w:b/>
                <w:sz w:val="24"/>
              </w:rPr>
            </w:pPr>
          </w:p>
        </w:tc>
        <w:tc>
          <w:tcPr>
            <w:tcW w:w="2515" w:type="dxa"/>
          </w:tcPr>
          <w:p w14:paraId="29B983A0" w14:textId="77777777" w:rsidR="006B1542" w:rsidRPr="006B1542" w:rsidRDefault="006B1542" w:rsidP="006B1542">
            <w:pPr>
              <w:spacing w:line="276" w:lineRule="auto"/>
              <w:rPr>
                <w:b/>
                <w:sz w:val="24"/>
              </w:rPr>
            </w:pPr>
            <w:r w:rsidRPr="006B1542">
              <w:rPr>
                <w:b/>
                <w:sz w:val="24"/>
              </w:rPr>
              <w:t>Phone Number:</w:t>
            </w:r>
          </w:p>
          <w:p w14:paraId="4CFB4DD1" w14:textId="77777777" w:rsidR="006B1542" w:rsidRPr="006B1542" w:rsidRDefault="006B1542" w:rsidP="006B1542">
            <w:pPr>
              <w:spacing w:line="276" w:lineRule="auto"/>
              <w:rPr>
                <w:b/>
                <w:sz w:val="24"/>
              </w:rPr>
            </w:pPr>
          </w:p>
        </w:tc>
      </w:tr>
    </w:tbl>
    <w:p w14:paraId="4AD0696B" w14:textId="76208A2F" w:rsidR="006B1542" w:rsidRPr="006B1542" w:rsidRDefault="006B1542" w:rsidP="006B1542">
      <w:pPr>
        <w:spacing w:before="240" w:line="276" w:lineRule="auto"/>
        <w:rPr>
          <w:rFonts w:ascii="Calibri" w:eastAsia="Calibri" w:hAnsi="Calibri"/>
          <w:b/>
          <w:sz w:val="24"/>
        </w:rPr>
      </w:pPr>
      <w:bookmarkStart w:id="0" w:name="_Hlk4052529"/>
      <w:r w:rsidRPr="006B1542">
        <w:rPr>
          <w:rFonts w:ascii="Calibri" w:eastAsia="Calibri" w:hAnsi="Calibri"/>
          <w:b/>
          <w:sz w:val="24"/>
        </w:rPr>
        <w:t>INSTRUCTIONS: Complete the below checklis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5400"/>
        <w:gridCol w:w="2965"/>
      </w:tblGrid>
      <w:tr w:rsidR="006B1542" w14:paraId="339B3D49" w14:textId="77777777" w:rsidTr="004B3D3E">
        <w:tc>
          <w:tcPr>
            <w:tcW w:w="9350" w:type="dxa"/>
            <w:gridSpan w:val="3"/>
            <w:vAlign w:val="center"/>
          </w:tcPr>
          <w:p w14:paraId="38691D71" w14:textId="77777777" w:rsidR="006B1542" w:rsidRPr="00575153" w:rsidRDefault="006B1542" w:rsidP="006B1542">
            <w:pPr>
              <w:numPr>
                <w:ilvl w:val="0"/>
                <w:numId w:val="18"/>
              </w:numPr>
              <w:spacing w:after="160" w:line="276" w:lineRule="auto"/>
              <w:contextualSpacing/>
              <w:rPr>
                <w:rFonts w:ascii="Calibri" w:eastAsia="Calibri" w:hAnsi="Calibri"/>
                <w:b/>
                <w:sz w:val="28"/>
                <w:szCs w:val="22"/>
              </w:rPr>
            </w:pPr>
            <w:r w:rsidRPr="00575153">
              <w:rPr>
                <w:rFonts w:ascii="Calibri" w:eastAsia="Calibri" w:hAnsi="Calibri"/>
                <w:b/>
                <w:sz w:val="24"/>
                <w:szCs w:val="22"/>
              </w:rPr>
              <w:t>Verify authorized person who installed the lock is no longer at the facility:</w:t>
            </w:r>
          </w:p>
        </w:tc>
      </w:tr>
      <w:tr w:rsidR="006B1542" w14:paraId="5421CD4B" w14:textId="77777777" w:rsidTr="004B3D3E">
        <w:sdt>
          <w:sdtPr>
            <w:rPr>
              <w:b/>
            </w:rPr>
            <w:id w:val="13498282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85" w:type="dxa"/>
                <w:vAlign w:val="center"/>
              </w:tcPr>
              <w:p w14:paraId="658AED10" w14:textId="3F5A5EE9" w:rsidR="006B1542" w:rsidRPr="006B1542" w:rsidRDefault="006B1542" w:rsidP="006B1542">
                <w:pPr>
                  <w:jc w:val="center"/>
                  <w:rPr>
                    <w:b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8365" w:type="dxa"/>
            <w:gridSpan w:val="2"/>
            <w:vAlign w:val="center"/>
          </w:tcPr>
          <w:p w14:paraId="1DB56CF6" w14:textId="77777777" w:rsidR="006B1542" w:rsidRPr="00575153" w:rsidRDefault="006B1542" w:rsidP="006B1542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sz w:val="24"/>
                <w:szCs w:val="24"/>
              </w:rPr>
            </w:pPr>
            <w:r w:rsidRPr="00575153">
              <w:rPr>
                <w:rFonts w:ascii="Calibri" w:eastAsia="Calibri" w:hAnsi="Calibri"/>
                <w:sz w:val="24"/>
                <w:szCs w:val="24"/>
              </w:rPr>
              <w:t>Attempted contact by cell phone and desk phone.</w:t>
            </w:r>
          </w:p>
        </w:tc>
      </w:tr>
      <w:tr w:rsidR="006B1542" w14:paraId="6CB0DD08" w14:textId="77777777" w:rsidTr="004B3D3E">
        <w:sdt>
          <w:sdtPr>
            <w:rPr>
              <w:b/>
            </w:rPr>
            <w:id w:val="19233751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85" w:type="dxa"/>
                <w:vAlign w:val="center"/>
              </w:tcPr>
              <w:p w14:paraId="2FCD8B5E" w14:textId="0027AF44" w:rsidR="006B1542" w:rsidRPr="006B1542" w:rsidRDefault="006B1542" w:rsidP="006B1542">
                <w:pPr>
                  <w:jc w:val="center"/>
                  <w:rPr>
                    <w:b/>
                  </w:rPr>
                </w:pPr>
                <w:r w:rsidRPr="006B1542"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8365" w:type="dxa"/>
            <w:gridSpan w:val="2"/>
            <w:vAlign w:val="center"/>
          </w:tcPr>
          <w:p w14:paraId="7B6855CF" w14:textId="77777777" w:rsidR="006B1542" w:rsidRPr="00575153" w:rsidRDefault="006B1542" w:rsidP="006B1542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sz w:val="24"/>
                <w:szCs w:val="24"/>
              </w:rPr>
            </w:pPr>
            <w:r w:rsidRPr="00575153">
              <w:rPr>
                <w:rFonts w:ascii="Calibri" w:eastAsia="Calibri" w:hAnsi="Calibri"/>
                <w:sz w:val="24"/>
                <w:szCs w:val="24"/>
              </w:rPr>
              <w:t>Searched premises for individual.</w:t>
            </w:r>
          </w:p>
        </w:tc>
      </w:tr>
      <w:tr w:rsidR="006B1542" w14:paraId="24D3BDEC" w14:textId="77777777" w:rsidTr="004B3D3E">
        <w:sdt>
          <w:sdtPr>
            <w:rPr>
              <w:b/>
            </w:rPr>
            <w:id w:val="4523739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85" w:type="dxa"/>
                <w:vAlign w:val="center"/>
              </w:tcPr>
              <w:p w14:paraId="581C7F67" w14:textId="2E8A0AB6" w:rsidR="006B1542" w:rsidRPr="006B1542" w:rsidRDefault="006B1542" w:rsidP="006B1542">
                <w:pPr>
                  <w:jc w:val="center"/>
                  <w:rPr>
                    <w:b/>
                  </w:rPr>
                </w:pPr>
                <w:r w:rsidRPr="006B1542"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8365" w:type="dxa"/>
            <w:gridSpan w:val="2"/>
            <w:vAlign w:val="center"/>
          </w:tcPr>
          <w:p w14:paraId="58508A3A" w14:textId="77777777" w:rsidR="006B1542" w:rsidRPr="00575153" w:rsidRDefault="006B1542" w:rsidP="006B1542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sz w:val="24"/>
                <w:szCs w:val="24"/>
              </w:rPr>
            </w:pPr>
            <w:r w:rsidRPr="00575153">
              <w:rPr>
                <w:rFonts w:ascii="Calibri" w:eastAsia="Calibri" w:hAnsi="Calibri"/>
                <w:sz w:val="24"/>
                <w:szCs w:val="24"/>
              </w:rPr>
              <w:t>Discussed whereabouts of lock owner with staff / team.</w:t>
            </w:r>
          </w:p>
        </w:tc>
      </w:tr>
      <w:tr w:rsidR="006B1542" w14:paraId="4A1BC22E" w14:textId="77777777" w:rsidTr="004B3D3E">
        <w:trPr>
          <w:trHeight w:val="96"/>
        </w:trPr>
        <w:sdt>
          <w:sdtPr>
            <w:rPr>
              <w:b/>
            </w:rPr>
            <w:id w:val="264547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85" w:type="dxa"/>
                <w:vAlign w:val="center"/>
              </w:tcPr>
              <w:p w14:paraId="6A29BAF5" w14:textId="26857F6C" w:rsidR="006B1542" w:rsidRPr="006B1542" w:rsidRDefault="006B1542" w:rsidP="006B1542">
                <w:pPr>
                  <w:jc w:val="center"/>
                  <w:rPr>
                    <w:b/>
                  </w:rPr>
                </w:pPr>
                <w:r w:rsidRPr="006B1542"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8365" w:type="dxa"/>
            <w:gridSpan w:val="2"/>
            <w:vAlign w:val="center"/>
          </w:tcPr>
          <w:p w14:paraId="5DF639FF" w14:textId="77777777" w:rsidR="006B1542" w:rsidRPr="00575153" w:rsidRDefault="006B1542" w:rsidP="006B1542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sz w:val="24"/>
                <w:szCs w:val="24"/>
              </w:rPr>
            </w:pPr>
            <w:r w:rsidRPr="00575153">
              <w:rPr>
                <w:rFonts w:ascii="Calibri" w:eastAsia="Calibri" w:hAnsi="Calibri"/>
                <w:sz w:val="24"/>
                <w:szCs w:val="24"/>
              </w:rPr>
              <w:t>Lock owner was contacted and gave permission to remove lock.</w:t>
            </w:r>
          </w:p>
        </w:tc>
      </w:tr>
      <w:tr w:rsidR="006B1542" w14:paraId="656F9E0F" w14:textId="77777777" w:rsidTr="004B3D3E">
        <w:sdt>
          <w:sdtPr>
            <w:rPr>
              <w:b/>
            </w:rPr>
            <w:id w:val="-7227556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85" w:type="dxa"/>
                <w:vAlign w:val="center"/>
              </w:tcPr>
              <w:p w14:paraId="25F530AF" w14:textId="59110BF0" w:rsidR="006B1542" w:rsidRPr="006B1542" w:rsidRDefault="006B1542" w:rsidP="006B1542">
                <w:pPr>
                  <w:jc w:val="center"/>
                  <w:rPr>
                    <w:b/>
                  </w:rPr>
                </w:pPr>
                <w:r w:rsidRPr="006B1542"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8365" w:type="dxa"/>
            <w:gridSpan w:val="2"/>
            <w:vAlign w:val="center"/>
          </w:tcPr>
          <w:p w14:paraId="4A597879" w14:textId="77777777" w:rsidR="006B1542" w:rsidRPr="00575153" w:rsidRDefault="006B1542" w:rsidP="006B1542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sz w:val="24"/>
                <w:szCs w:val="24"/>
              </w:rPr>
            </w:pPr>
            <w:r w:rsidRPr="00575153">
              <w:rPr>
                <w:rFonts w:ascii="Calibri" w:eastAsia="Calibri" w:hAnsi="Calibri"/>
                <w:sz w:val="24"/>
                <w:szCs w:val="24"/>
              </w:rPr>
              <w:t>Lock owner was not contacted.</w:t>
            </w:r>
          </w:p>
        </w:tc>
      </w:tr>
      <w:tr w:rsidR="006B1542" w14:paraId="1F6FDF12" w14:textId="77777777" w:rsidTr="004B3D3E">
        <w:tc>
          <w:tcPr>
            <w:tcW w:w="9350" w:type="dxa"/>
            <w:gridSpan w:val="3"/>
          </w:tcPr>
          <w:p w14:paraId="060F9911" w14:textId="77777777" w:rsidR="006B1542" w:rsidRPr="006B1542" w:rsidRDefault="006B1542" w:rsidP="006B1542">
            <w:pPr>
              <w:pStyle w:val="ListParagraph"/>
              <w:numPr>
                <w:ilvl w:val="0"/>
                <w:numId w:val="18"/>
              </w:numPr>
              <w:spacing w:after="160"/>
              <w:rPr>
                <w:rFonts w:ascii="Calibri" w:eastAsia="Calibri" w:hAnsi="Calibri"/>
                <w:b/>
                <w:sz w:val="24"/>
                <w:szCs w:val="22"/>
              </w:rPr>
            </w:pPr>
            <w:r w:rsidRPr="006B1542">
              <w:rPr>
                <w:rFonts w:ascii="Calibri" w:eastAsia="Calibri" w:hAnsi="Calibri"/>
                <w:b/>
                <w:sz w:val="24"/>
                <w:szCs w:val="22"/>
              </w:rPr>
              <w:t>Equipment has been inspected, operationally intact and able to start safely?</w:t>
            </w:r>
          </w:p>
        </w:tc>
      </w:tr>
      <w:tr w:rsidR="006B1542" w14:paraId="3593670C" w14:textId="77777777" w:rsidTr="004B3D3E">
        <w:sdt>
          <w:sdtPr>
            <w:rPr>
              <w:b/>
            </w:rPr>
            <w:id w:val="-666552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85" w:type="dxa"/>
              </w:tcPr>
              <w:p w14:paraId="21CD6A5E" w14:textId="5754B68E" w:rsidR="006B1542" w:rsidRPr="006B1542" w:rsidRDefault="006B1542" w:rsidP="006B1542">
                <w:pPr>
                  <w:jc w:val="center"/>
                  <w:rPr>
                    <w:b/>
                  </w:rPr>
                </w:pPr>
                <w:r w:rsidRPr="006B1542"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8365" w:type="dxa"/>
            <w:gridSpan w:val="2"/>
          </w:tcPr>
          <w:p w14:paraId="60764DCC" w14:textId="77777777" w:rsidR="006B1542" w:rsidRPr="00575153" w:rsidRDefault="006B1542" w:rsidP="006B1542">
            <w:pPr>
              <w:pStyle w:val="ListParagraph"/>
              <w:numPr>
                <w:ilvl w:val="0"/>
                <w:numId w:val="20"/>
              </w:numPr>
              <w:rPr>
                <w:sz w:val="24"/>
              </w:rPr>
            </w:pPr>
            <w:r w:rsidRPr="00575153">
              <w:rPr>
                <w:rFonts w:ascii="Calibri" w:eastAsia="Calibri" w:hAnsi="Calibri"/>
                <w:sz w:val="24"/>
                <w:szCs w:val="22"/>
              </w:rPr>
              <w:t>An authorized employee has reviewed the machine and approved re-energization.</w:t>
            </w:r>
          </w:p>
        </w:tc>
      </w:tr>
      <w:tr w:rsidR="006B1542" w14:paraId="7D8DD218" w14:textId="77777777" w:rsidTr="004B3D3E">
        <w:sdt>
          <w:sdtPr>
            <w:rPr>
              <w:b/>
            </w:rPr>
            <w:id w:val="-8079372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85" w:type="dxa"/>
              </w:tcPr>
              <w:p w14:paraId="72E50C53" w14:textId="038C78DA" w:rsidR="006B1542" w:rsidRPr="006B1542" w:rsidRDefault="006B1542" w:rsidP="006B1542">
                <w:pPr>
                  <w:jc w:val="center"/>
                  <w:rPr>
                    <w:b/>
                  </w:rPr>
                </w:pPr>
                <w:r w:rsidRPr="006B1542"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8365" w:type="dxa"/>
            <w:gridSpan w:val="2"/>
          </w:tcPr>
          <w:p w14:paraId="5816CB9B" w14:textId="77777777" w:rsidR="006B1542" w:rsidRPr="00575153" w:rsidRDefault="006B1542" w:rsidP="006B1542">
            <w:pPr>
              <w:numPr>
                <w:ilvl w:val="0"/>
                <w:numId w:val="20"/>
              </w:numPr>
              <w:spacing w:after="160" w:line="276" w:lineRule="auto"/>
              <w:contextualSpacing/>
              <w:rPr>
                <w:rFonts w:ascii="Calibri" w:eastAsia="Calibri" w:hAnsi="Calibri"/>
                <w:sz w:val="24"/>
                <w:szCs w:val="22"/>
              </w:rPr>
            </w:pPr>
            <w:r w:rsidRPr="00575153">
              <w:rPr>
                <w:rFonts w:ascii="Calibri" w:eastAsia="Calibri" w:hAnsi="Calibri"/>
                <w:sz w:val="24"/>
                <w:szCs w:val="22"/>
              </w:rPr>
              <w:t>All guards and safety devices are in place.</w:t>
            </w:r>
          </w:p>
        </w:tc>
      </w:tr>
      <w:tr w:rsidR="006B1542" w14:paraId="1F4530A1" w14:textId="77777777" w:rsidTr="004B3D3E">
        <w:tc>
          <w:tcPr>
            <w:tcW w:w="985" w:type="dxa"/>
          </w:tcPr>
          <w:p w14:paraId="32A3D6F1" w14:textId="77777777" w:rsidR="006B1542" w:rsidRPr="006B1542" w:rsidRDefault="006B1542" w:rsidP="006B1542">
            <w:pPr>
              <w:jc w:val="center"/>
              <w:rPr>
                <w:b/>
              </w:rPr>
            </w:pPr>
          </w:p>
        </w:tc>
        <w:tc>
          <w:tcPr>
            <w:tcW w:w="8365" w:type="dxa"/>
            <w:gridSpan w:val="2"/>
          </w:tcPr>
          <w:p w14:paraId="5279A1E8" w14:textId="77777777" w:rsidR="006B1542" w:rsidRPr="00575153" w:rsidRDefault="006B1542" w:rsidP="006B1542">
            <w:pPr>
              <w:numPr>
                <w:ilvl w:val="0"/>
                <w:numId w:val="20"/>
              </w:numPr>
              <w:spacing w:line="276" w:lineRule="auto"/>
              <w:contextualSpacing/>
              <w:rPr>
                <w:rFonts w:ascii="Calibri" w:eastAsia="Calibri" w:hAnsi="Calibri"/>
                <w:sz w:val="24"/>
              </w:rPr>
            </w:pPr>
          </w:p>
        </w:tc>
      </w:tr>
      <w:tr w:rsidR="006B1542" w14:paraId="390DA881" w14:textId="77777777" w:rsidTr="004B3D3E">
        <w:sdt>
          <w:sdtPr>
            <w:rPr>
              <w:b/>
            </w:rPr>
            <w:id w:val="21145500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85" w:type="dxa"/>
              </w:tcPr>
              <w:p w14:paraId="44C1EC4A" w14:textId="0C782C9D" w:rsidR="006B1542" w:rsidRPr="006B1542" w:rsidRDefault="006B1542" w:rsidP="006B1542">
                <w:pPr>
                  <w:jc w:val="center"/>
                  <w:rPr>
                    <w:b/>
                  </w:rPr>
                </w:pPr>
                <w:r w:rsidRPr="006B1542"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8365" w:type="dxa"/>
            <w:gridSpan w:val="2"/>
          </w:tcPr>
          <w:p w14:paraId="5E92993D" w14:textId="22BE1862" w:rsidR="006B1542" w:rsidRPr="00575153" w:rsidRDefault="006B1542" w:rsidP="006B1542">
            <w:pPr>
              <w:numPr>
                <w:ilvl w:val="0"/>
                <w:numId w:val="20"/>
              </w:numPr>
              <w:spacing w:after="160" w:line="276" w:lineRule="auto"/>
              <w:contextualSpacing/>
              <w:rPr>
                <w:rFonts w:ascii="Calibri" w:eastAsia="Calibri" w:hAnsi="Calibri"/>
                <w:sz w:val="24"/>
                <w:szCs w:val="22"/>
              </w:rPr>
            </w:pPr>
            <w:r w:rsidRPr="00575153">
              <w:rPr>
                <w:rFonts w:ascii="Calibri" w:eastAsia="Calibri" w:hAnsi="Calibri"/>
                <w:sz w:val="24"/>
                <w:szCs w:val="22"/>
              </w:rPr>
              <w:t>Lock / ID tag removed and equipment returned to operation.</w:t>
            </w:r>
          </w:p>
        </w:tc>
      </w:tr>
      <w:tr w:rsidR="006B1542" w14:paraId="74F4AE7E" w14:textId="77777777" w:rsidTr="004B3D3E">
        <w:tc>
          <w:tcPr>
            <w:tcW w:w="9350" w:type="dxa"/>
            <w:gridSpan w:val="3"/>
          </w:tcPr>
          <w:p w14:paraId="5C06338E" w14:textId="77777777" w:rsidR="006B1542" w:rsidRPr="006B1542" w:rsidRDefault="006B1542" w:rsidP="004B3D3E">
            <w:pPr>
              <w:spacing w:line="276" w:lineRule="auto"/>
              <w:rPr>
                <w:rFonts w:ascii="Calibri" w:eastAsia="Calibri" w:hAnsi="Calibri"/>
                <w:b/>
                <w:sz w:val="28"/>
                <w:szCs w:val="22"/>
              </w:rPr>
            </w:pPr>
            <w:r w:rsidRPr="006B1542">
              <w:rPr>
                <w:rFonts w:ascii="Calibri" w:eastAsia="Calibri" w:hAnsi="Calibri"/>
                <w:b/>
                <w:sz w:val="24"/>
                <w:szCs w:val="22"/>
              </w:rPr>
              <w:t xml:space="preserve">     3.  Notification:</w:t>
            </w:r>
          </w:p>
        </w:tc>
      </w:tr>
      <w:tr w:rsidR="006B1542" w14:paraId="3B88EE06" w14:textId="77777777" w:rsidTr="004B3D3E">
        <w:sdt>
          <w:sdtPr>
            <w:rPr>
              <w:b/>
            </w:rPr>
            <w:id w:val="-2239131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85" w:type="dxa"/>
              </w:tcPr>
              <w:p w14:paraId="69D704CB" w14:textId="13CDC532" w:rsidR="006B1542" w:rsidRPr="006B1542" w:rsidRDefault="006B1542" w:rsidP="006B1542">
                <w:pPr>
                  <w:jc w:val="center"/>
                  <w:rPr>
                    <w:b/>
                  </w:rPr>
                </w:pPr>
                <w:r w:rsidRPr="006B1542"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8365" w:type="dxa"/>
            <w:gridSpan w:val="2"/>
          </w:tcPr>
          <w:p w14:paraId="78DFC4AC" w14:textId="77777777" w:rsidR="006B1542" w:rsidRPr="00575153" w:rsidRDefault="006B1542" w:rsidP="006B1542">
            <w:pPr>
              <w:pStyle w:val="ListParagraph"/>
              <w:numPr>
                <w:ilvl w:val="0"/>
                <w:numId w:val="21"/>
              </w:numPr>
              <w:spacing w:after="160"/>
              <w:rPr>
                <w:rFonts w:ascii="Calibri" w:eastAsia="Calibri" w:hAnsi="Calibri"/>
                <w:sz w:val="24"/>
                <w:szCs w:val="24"/>
              </w:rPr>
            </w:pPr>
            <w:r w:rsidRPr="00575153">
              <w:rPr>
                <w:rFonts w:ascii="Calibri" w:eastAsia="Calibri" w:hAnsi="Calibri"/>
                <w:sz w:val="24"/>
                <w:szCs w:val="24"/>
              </w:rPr>
              <w:t>Director / Supervisor who authorized lock removal assures authorized person who had lock removed will be informed of lock removal prior to start of work.</w:t>
            </w:r>
          </w:p>
        </w:tc>
      </w:tr>
      <w:tr w:rsidR="006B1542" w14:paraId="11EF828E" w14:textId="77777777" w:rsidTr="004B3D3E">
        <w:sdt>
          <w:sdtPr>
            <w:rPr>
              <w:b/>
            </w:rPr>
            <w:id w:val="-13397675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85" w:type="dxa"/>
              </w:tcPr>
              <w:p w14:paraId="0F20399E" w14:textId="7DBE1C5F" w:rsidR="006B1542" w:rsidRPr="006B1542" w:rsidRDefault="006B1542" w:rsidP="006B1542">
                <w:pPr>
                  <w:jc w:val="center"/>
                  <w:rPr>
                    <w:b/>
                  </w:rPr>
                </w:pPr>
                <w:r w:rsidRPr="006B1542"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tc>
          <w:tcPr>
            <w:tcW w:w="8365" w:type="dxa"/>
            <w:gridSpan w:val="2"/>
          </w:tcPr>
          <w:p w14:paraId="624F2947" w14:textId="77777777" w:rsidR="006B1542" w:rsidRPr="00575153" w:rsidRDefault="006B1542" w:rsidP="006B1542">
            <w:pPr>
              <w:pStyle w:val="ListParagraph"/>
              <w:numPr>
                <w:ilvl w:val="0"/>
                <w:numId w:val="21"/>
              </w:numPr>
              <w:spacing w:after="160"/>
              <w:rPr>
                <w:rFonts w:ascii="Calibri" w:eastAsia="Calibri" w:hAnsi="Calibri"/>
                <w:sz w:val="24"/>
                <w:szCs w:val="24"/>
              </w:rPr>
            </w:pPr>
            <w:r w:rsidRPr="00575153">
              <w:rPr>
                <w:rFonts w:ascii="Calibri" w:eastAsia="Calibri" w:hAnsi="Calibri"/>
                <w:sz w:val="24"/>
                <w:szCs w:val="24"/>
              </w:rPr>
              <w:t>Affected employees will be notified of the removal of the lockout lock</w:t>
            </w:r>
          </w:p>
        </w:tc>
      </w:tr>
      <w:tr w:rsidR="006B1542" w14:paraId="7C8BE1E0" w14:textId="77777777" w:rsidTr="006B1542">
        <w:tc>
          <w:tcPr>
            <w:tcW w:w="6385" w:type="dxa"/>
            <w:gridSpan w:val="2"/>
            <w:vAlign w:val="bottom"/>
          </w:tcPr>
          <w:p w14:paraId="5B3BFC3B" w14:textId="6E6F49D4" w:rsidR="006B1542" w:rsidRPr="006B1542" w:rsidRDefault="006B1542" w:rsidP="006B1542">
            <w:pPr>
              <w:spacing w:line="360" w:lineRule="auto"/>
              <w:rPr>
                <w:b/>
                <w:sz w:val="28"/>
              </w:rPr>
            </w:pPr>
          </w:p>
          <w:p w14:paraId="274838FF" w14:textId="77777777" w:rsidR="006B1542" w:rsidRPr="006B1542" w:rsidRDefault="006B1542" w:rsidP="006B1542">
            <w:pPr>
              <w:spacing w:line="276" w:lineRule="auto"/>
              <w:rPr>
                <w:b/>
                <w:sz w:val="28"/>
              </w:rPr>
            </w:pPr>
            <w:r w:rsidRPr="006B1542">
              <w:rPr>
                <w:b/>
                <w:sz w:val="28"/>
              </w:rPr>
              <w:t>Signature of Director/Supervisor:</w:t>
            </w:r>
          </w:p>
        </w:tc>
        <w:tc>
          <w:tcPr>
            <w:tcW w:w="2965" w:type="dxa"/>
            <w:vAlign w:val="bottom"/>
          </w:tcPr>
          <w:p w14:paraId="18BF4377" w14:textId="77777777" w:rsidR="006B1542" w:rsidRPr="006B1542" w:rsidRDefault="006B1542" w:rsidP="006B1542">
            <w:pPr>
              <w:spacing w:line="276" w:lineRule="auto"/>
              <w:rPr>
                <w:b/>
                <w:sz w:val="28"/>
              </w:rPr>
            </w:pPr>
            <w:r w:rsidRPr="006B1542">
              <w:rPr>
                <w:b/>
                <w:sz w:val="28"/>
              </w:rPr>
              <w:t>Date:</w:t>
            </w:r>
          </w:p>
        </w:tc>
      </w:tr>
    </w:tbl>
    <w:p w14:paraId="5D1903EF" w14:textId="68428CC4" w:rsidR="006B1542" w:rsidRPr="006B1542" w:rsidRDefault="006B1542" w:rsidP="00C42518">
      <w:pPr>
        <w:rPr>
          <w:rFonts w:ascii="Arial" w:hAnsi="Arial" w:cs="Arial"/>
          <w:b/>
          <w:sz w:val="6"/>
        </w:rPr>
      </w:pPr>
    </w:p>
    <w:p w14:paraId="41B5A7E4" w14:textId="491E6DCE" w:rsidR="006B1542" w:rsidRPr="006B1542" w:rsidRDefault="006B1542" w:rsidP="00C42518">
      <w:pPr>
        <w:rPr>
          <w:rFonts w:ascii="Arial" w:hAnsi="Arial" w:cs="Arial"/>
          <w:b/>
          <w:sz w:val="36"/>
        </w:rPr>
      </w:pPr>
      <w:r w:rsidRPr="006B1542">
        <w:rPr>
          <w:rFonts w:ascii="Calibri" w:eastAsia="Calibri" w:hAnsi="Calibri"/>
          <w:b/>
          <w:sz w:val="36"/>
        </w:rPr>
        <w:t>Submit completed form to Safety Manager.</w:t>
      </w:r>
    </w:p>
    <w:p w14:paraId="57488E3E" w14:textId="1D78E353" w:rsidR="00C42518" w:rsidRPr="00B573F4" w:rsidRDefault="00C42518" w:rsidP="00C42518">
      <w:pPr>
        <w:rPr>
          <w:rFonts w:ascii="Arial" w:hAnsi="Arial" w:cs="Arial"/>
          <w:b/>
        </w:rPr>
      </w:pPr>
      <w:r w:rsidRPr="00B573F4">
        <w:rPr>
          <w:rFonts w:ascii="Arial" w:hAnsi="Arial" w:cs="Arial"/>
          <w:b/>
        </w:rPr>
        <w:t>Revis</w:t>
      </w:r>
      <w:r>
        <w:rPr>
          <w:rFonts w:ascii="Arial" w:hAnsi="Arial" w:cs="Arial"/>
          <w:b/>
        </w:rPr>
        <w:t>ion History</w:t>
      </w:r>
    </w:p>
    <w:tbl>
      <w:tblPr>
        <w:tblW w:w="95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91"/>
        <w:gridCol w:w="1217"/>
        <w:gridCol w:w="3947"/>
        <w:gridCol w:w="1480"/>
        <w:gridCol w:w="1741"/>
      </w:tblGrid>
      <w:tr w:rsidR="00C42518" w:rsidRPr="00DB6AA6" w14:paraId="36BC0A09" w14:textId="77777777" w:rsidTr="001D571E"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800694" w14:textId="77777777" w:rsidR="00C42518" w:rsidRPr="00DB6AA6" w:rsidRDefault="00C42518" w:rsidP="00A05B7E">
            <w:pPr>
              <w:pStyle w:val="TierI"/>
              <w:numPr>
                <w:ilvl w:val="0"/>
                <w:numId w:val="0"/>
              </w:numPr>
              <w:pBdr>
                <w:bottom w:val="none" w:sz="0" w:space="0" w:color="auto"/>
              </w:pBdr>
              <w:tabs>
                <w:tab w:val="left" w:pos="720"/>
              </w:tabs>
              <w:rPr>
                <w:sz w:val="20"/>
              </w:rPr>
            </w:pPr>
            <w:r w:rsidRPr="00DB6AA6">
              <w:rPr>
                <w:sz w:val="20"/>
              </w:rPr>
              <w:t>Revision</w:t>
            </w:r>
          </w:p>
        </w:tc>
        <w:tc>
          <w:tcPr>
            <w:tcW w:w="1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893CE0" w14:textId="77777777" w:rsidR="00C42518" w:rsidRPr="00DB6AA6" w:rsidRDefault="00C42518" w:rsidP="00A05B7E">
            <w:pPr>
              <w:pStyle w:val="TierI"/>
              <w:numPr>
                <w:ilvl w:val="0"/>
                <w:numId w:val="0"/>
              </w:numPr>
              <w:pBdr>
                <w:bottom w:val="none" w:sz="0" w:space="0" w:color="auto"/>
              </w:pBdr>
              <w:tabs>
                <w:tab w:val="left" w:pos="720"/>
              </w:tabs>
              <w:rPr>
                <w:sz w:val="20"/>
              </w:rPr>
            </w:pPr>
            <w:r w:rsidRPr="00DB6AA6">
              <w:rPr>
                <w:sz w:val="20"/>
              </w:rPr>
              <w:t>Date</w:t>
            </w:r>
          </w:p>
        </w:tc>
        <w:tc>
          <w:tcPr>
            <w:tcW w:w="3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F1206F" w14:textId="77777777" w:rsidR="00C42518" w:rsidRPr="00DB6AA6" w:rsidRDefault="00C42518" w:rsidP="00A05B7E">
            <w:pPr>
              <w:pStyle w:val="TierI"/>
              <w:numPr>
                <w:ilvl w:val="0"/>
                <w:numId w:val="0"/>
              </w:numPr>
              <w:pBdr>
                <w:bottom w:val="none" w:sz="0" w:space="0" w:color="auto"/>
              </w:pBdr>
              <w:tabs>
                <w:tab w:val="left" w:pos="720"/>
              </w:tabs>
              <w:rPr>
                <w:sz w:val="20"/>
              </w:rPr>
            </w:pPr>
            <w:r w:rsidRPr="00DB6AA6">
              <w:rPr>
                <w:sz w:val="20"/>
              </w:rPr>
              <w:t>Summary of change</w:t>
            </w:r>
          </w:p>
        </w:tc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631F8" w14:textId="77777777" w:rsidR="00C42518" w:rsidRPr="00DB6AA6" w:rsidRDefault="00C42518" w:rsidP="00A05B7E">
            <w:pPr>
              <w:pStyle w:val="TierI"/>
              <w:numPr>
                <w:ilvl w:val="0"/>
                <w:numId w:val="0"/>
              </w:numPr>
              <w:pBdr>
                <w:bottom w:val="none" w:sz="0" w:space="0" w:color="auto"/>
              </w:pBdr>
              <w:tabs>
                <w:tab w:val="left" w:pos="720"/>
              </w:tabs>
              <w:rPr>
                <w:sz w:val="20"/>
              </w:rPr>
            </w:pPr>
            <w:r>
              <w:rPr>
                <w:sz w:val="20"/>
              </w:rPr>
              <w:t>Author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67C34B" w14:textId="77777777" w:rsidR="00C42518" w:rsidRPr="00DB6AA6" w:rsidRDefault="00C42518" w:rsidP="00A05B7E">
            <w:pPr>
              <w:pStyle w:val="TierI"/>
              <w:numPr>
                <w:ilvl w:val="0"/>
                <w:numId w:val="0"/>
              </w:numPr>
              <w:pBdr>
                <w:bottom w:val="none" w:sz="0" w:space="0" w:color="auto"/>
              </w:pBdr>
              <w:tabs>
                <w:tab w:val="left" w:pos="720"/>
              </w:tabs>
              <w:rPr>
                <w:sz w:val="20"/>
              </w:rPr>
            </w:pPr>
            <w:r w:rsidRPr="00DB6AA6">
              <w:rPr>
                <w:sz w:val="20"/>
              </w:rPr>
              <w:t>Approve</w:t>
            </w:r>
            <w:r>
              <w:rPr>
                <w:sz w:val="20"/>
              </w:rPr>
              <w:t>r</w:t>
            </w:r>
          </w:p>
        </w:tc>
      </w:tr>
      <w:tr w:rsidR="00C42518" w:rsidRPr="00DB6AA6" w14:paraId="44492215" w14:textId="77777777" w:rsidTr="001D571E"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D9C36C" w14:textId="77777777" w:rsidR="00C42518" w:rsidRPr="00DB6AA6" w:rsidRDefault="00C42518" w:rsidP="00A05B7E">
            <w:pPr>
              <w:pStyle w:val="TierI"/>
              <w:numPr>
                <w:ilvl w:val="0"/>
                <w:numId w:val="0"/>
              </w:numPr>
              <w:pBdr>
                <w:bottom w:val="none" w:sz="0" w:space="0" w:color="auto"/>
              </w:pBdr>
              <w:tabs>
                <w:tab w:val="left" w:pos="720"/>
              </w:tabs>
              <w:jc w:val="center"/>
              <w:rPr>
                <w:b w:val="0"/>
                <w:sz w:val="20"/>
              </w:rPr>
            </w:pPr>
            <w:r w:rsidRPr="00DB6AA6">
              <w:rPr>
                <w:b w:val="0"/>
                <w:sz w:val="20"/>
              </w:rPr>
              <w:t>A</w:t>
            </w:r>
          </w:p>
        </w:tc>
        <w:tc>
          <w:tcPr>
            <w:tcW w:w="1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2B035D" w14:textId="74BA0209" w:rsidR="00C42518" w:rsidRPr="00DB6AA6" w:rsidRDefault="006B1542" w:rsidP="00A05B7E">
            <w:pPr>
              <w:pStyle w:val="TierI"/>
              <w:numPr>
                <w:ilvl w:val="0"/>
                <w:numId w:val="0"/>
              </w:numPr>
              <w:pBdr>
                <w:bottom w:val="none" w:sz="0" w:space="0" w:color="auto"/>
              </w:pBdr>
              <w:tabs>
                <w:tab w:val="left" w:pos="720"/>
              </w:tabs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09/25/2020</w:t>
            </w:r>
          </w:p>
        </w:tc>
        <w:tc>
          <w:tcPr>
            <w:tcW w:w="3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2CEDA9" w14:textId="77777777" w:rsidR="00C42518" w:rsidRPr="00DB6AA6" w:rsidRDefault="00C42518" w:rsidP="00A05B7E">
            <w:pPr>
              <w:pStyle w:val="TierI"/>
              <w:numPr>
                <w:ilvl w:val="0"/>
                <w:numId w:val="0"/>
              </w:numPr>
              <w:pBdr>
                <w:bottom w:val="none" w:sz="0" w:space="0" w:color="auto"/>
              </w:pBdr>
              <w:tabs>
                <w:tab w:val="left" w:pos="720"/>
              </w:tabs>
              <w:rPr>
                <w:b w:val="0"/>
                <w:sz w:val="20"/>
              </w:rPr>
            </w:pPr>
            <w:r w:rsidRPr="00DB6AA6">
              <w:rPr>
                <w:b w:val="0"/>
                <w:sz w:val="20"/>
              </w:rPr>
              <w:t>Initial issue</w:t>
            </w:r>
          </w:p>
        </w:tc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6554B" w14:textId="5567A46C" w:rsidR="00C42518" w:rsidRPr="00DB6AA6" w:rsidRDefault="00D75E33" w:rsidP="00A05B7E">
            <w:pPr>
              <w:pStyle w:val="TierI"/>
              <w:numPr>
                <w:ilvl w:val="0"/>
                <w:numId w:val="0"/>
              </w:numPr>
              <w:pBdr>
                <w:bottom w:val="none" w:sz="0" w:space="0" w:color="auto"/>
              </w:pBdr>
              <w:tabs>
                <w:tab w:val="left" w:pos="720"/>
              </w:tabs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Nancy LaFlair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230379" w14:textId="4071F6CA" w:rsidR="00C42518" w:rsidRPr="00DB6AA6" w:rsidRDefault="00C13C1D" w:rsidP="00A05B7E">
            <w:pPr>
              <w:pStyle w:val="TierI"/>
              <w:numPr>
                <w:ilvl w:val="0"/>
                <w:numId w:val="0"/>
              </w:numPr>
              <w:pBdr>
                <w:bottom w:val="none" w:sz="0" w:space="0" w:color="auto"/>
              </w:pBdr>
              <w:tabs>
                <w:tab w:val="left" w:pos="720"/>
              </w:tabs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J. Curtiss Fox</w:t>
            </w:r>
          </w:p>
        </w:tc>
      </w:tr>
      <w:bookmarkEnd w:id="0"/>
    </w:tbl>
    <w:p w14:paraId="392BB56D" w14:textId="77777777" w:rsidR="00C42518" w:rsidRDefault="00C42518" w:rsidP="00C42518"/>
    <w:sectPr w:rsidR="00C42518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FF78E6" w14:textId="77777777" w:rsidR="00362C04" w:rsidRDefault="00362C04" w:rsidP="00713834">
      <w:pPr>
        <w:spacing w:after="0" w:line="240" w:lineRule="auto"/>
      </w:pPr>
      <w:r>
        <w:separator/>
      </w:r>
    </w:p>
  </w:endnote>
  <w:endnote w:type="continuationSeparator" w:id="0">
    <w:p w14:paraId="2AB916C7" w14:textId="77777777" w:rsidR="00362C04" w:rsidRDefault="00362C04" w:rsidP="00713834">
      <w:pPr>
        <w:spacing w:after="0" w:line="240" w:lineRule="auto"/>
      </w:pPr>
      <w:r>
        <w:continuationSeparator/>
      </w:r>
    </w:p>
  </w:endnote>
  <w:endnote w:type="continuationNotice" w:id="1">
    <w:p w14:paraId="68BEF6A0" w14:textId="77777777" w:rsidR="00362C04" w:rsidRDefault="00362C0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D84064" w14:paraId="6998EB8E" w14:textId="77777777" w:rsidTr="29B7B18C">
      <w:tc>
        <w:tcPr>
          <w:tcW w:w="3120" w:type="dxa"/>
        </w:tcPr>
        <w:p w14:paraId="2B6AA33E" w14:textId="58188D36" w:rsidR="00D84064" w:rsidRDefault="00D84064" w:rsidP="29B7B18C">
          <w:pPr>
            <w:pStyle w:val="Header"/>
            <w:ind w:left="-115"/>
          </w:pPr>
        </w:p>
      </w:tc>
      <w:tc>
        <w:tcPr>
          <w:tcW w:w="3120" w:type="dxa"/>
        </w:tcPr>
        <w:p w14:paraId="0BBFC71E" w14:textId="26EB76E1" w:rsidR="00D84064" w:rsidRDefault="00D84064" w:rsidP="29B7B18C">
          <w:pPr>
            <w:pStyle w:val="Header"/>
            <w:jc w:val="center"/>
          </w:pPr>
        </w:p>
      </w:tc>
      <w:tc>
        <w:tcPr>
          <w:tcW w:w="3120" w:type="dxa"/>
        </w:tcPr>
        <w:p w14:paraId="36D96C68" w14:textId="4972B8B7" w:rsidR="00D84064" w:rsidRDefault="00D84064" w:rsidP="29B7B18C">
          <w:pPr>
            <w:pStyle w:val="Header"/>
            <w:ind w:right="-115"/>
            <w:jc w:val="right"/>
          </w:pPr>
        </w:p>
      </w:tc>
    </w:tr>
  </w:tbl>
  <w:p w14:paraId="0B89A319" w14:textId="77BB6F65" w:rsidR="00D84064" w:rsidRDefault="00D84064" w:rsidP="29B7B1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4A591C" w14:textId="77777777" w:rsidR="00362C04" w:rsidRDefault="00362C04" w:rsidP="00713834">
      <w:pPr>
        <w:spacing w:after="0" w:line="240" w:lineRule="auto"/>
      </w:pPr>
      <w:r>
        <w:separator/>
      </w:r>
    </w:p>
  </w:footnote>
  <w:footnote w:type="continuationSeparator" w:id="0">
    <w:p w14:paraId="299D0774" w14:textId="77777777" w:rsidR="00362C04" w:rsidRDefault="00362C04" w:rsidP="00713834">
      <w:pPr>
        <w:spacing w:after="0" w:line="240" w:lineRule="auto"/>
      </w:pPr>
      <w:r>
        <w:continuationSeparator/>
      </w:r>
    </w:p>
  </w:footnote>
  <w:footnote w:type="continuationNotice" w:id="1">
    <w:p w14:paraId="43C1AFBD" w14:textId="77777777" w:rsidR="00362C04" w:rsidRDefault="00362C0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468" w:type="dxa"/>
      <w:tblBorders>
        <w:top w:val="single" w:sz="18" w:space="0" w:color="auto"/>
        <w:left w:val="single" w:sz="18" w:space="0" w:color="auto"/>
        <w:bottom w:val="single" w:sz="18" w:space="0" w:color="auto"/>
        <w:right w:val="single" w:sz="18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376"/>
      <w:gridCol w:w="1422"/>
      <w:gridCol w:w="1169"/>
      <w:gridCol w:w="2881"/>
      <w:gridCol w:w="1620"/>
    </w:tblGrid>
    <w:tr w:rsidR="00D84064" w:rsidRPr="00383BA6" w14:paraId="62EFE53E" w14:textId="77777777" w:rsidTr="2D0D9882">
      <w:trPr>
        <w:trHeight w:val="885"/>
      </w:trPr>
      <w:tc>
        <w:tcPr>
          <w:tcW w:w="3798" w:type="dxa"/>
          <w:gridSpan w:val="2"/>
          <w:tcBorders>
            <w:right w:val="nil"/>
          </w:tcBorders>
        </w:tcPr>
        <w:p w14:paraId="1BC3B475" w14:textId="77777777" w:rsidR="00D84064" w:rsidRPr="00383BA6" w:rsidRDefault="00D84064" w:rsidP="00713834">
          <w:pPr>
            <w:pStyle w:val="Header"/>
            <w:rPr>
              <w:rFonts w:ascii="Arial" w:hAnsi="Arial" w:cs="Arial"/>
              <w:i/>
              <w:sz w:val="18"/>
            </w:rPr>
          </w:pPr>
          <w:r>
            <w:rPr>
              <w:noProof/>
            </w:rPr>
            <w:drawing>
              <wp:inline distT="0" distB="0" distL="0" distR="0" wp14:anchorId="55ADB708" wp14:editId="5C7A99A5">
                <wp:extent cx="2342951" cy="469900"/>
                <wp:effectExtent l="0" t="0" r="635" b="6350"/>
                <wp:docPr id="2132821449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42951" cy="4699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670" w:type="dxa"/>
          <w:gridSpan w:val="3"/>
        </w:tcPr>
        <w:p w14:paraId="3DEEBA81" w14:textId="77777777" w:rsidR="00D84064" w:rsidRPr="00383BA6" w:rsidRDefault="00D84064" w:rsidP="00713834">
          <w:pPr>
            <w:pStyle w:val="Header"/>
            <w:rPr>
              <w:rFonts w:ascii="Arial" w:hAnsi="Arial" w:cs="Arial"/>
              <w:i/>
              <w:sz w:val="18"/>
              <w:szCs w:val="18"/>
            </w:rPr>
          </w:pPr>
          <w:r>
            <w:rPr>
              <w:rFonts w:ascii="Arial" w:hAnsi="Arial" w:cs="Arial"/>
              <w:i/>
              <w:sz w:val="18"/>
              <w:szCs w:val="18"/>
            </w:rPr>
            <w:t>Document Title</w:t>
          </w:r>
        </w:p>
        <w:p w14:paraId="0A75C414" w14:textId="00C3982B" w:rsidR="00D84064" w:rsidRPr="00A45FF1" w:rsidRDefault="00D84064" w:rsidP="006B1542">
          <w:pPr>
            <w:pStyle w:val="Header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 xml:space="preserve">EIC </w:t>
          </w:r>
          <w:r w:rsidR="006B1542">
            <w:rPr>
              <w:rFonts w:ascii="Arial" w:hAnsi="Arial" w:cs="Arial"/>
              <w:b/>
            </w:rPr>
            <w:t>Lock Removal Form</w:t>
          </w:r>
          <w:r>
            <w:rPr>
              <w:rFonts w:ascii="Arial" w:hAnsi="Arial" w:cs="Arial"/>
              <w:b/>
            </w:rPr>
            <w:t xml:space="preserve"> </w:t>
          </w:r>
        </w:p>
      </w:tc>
    </w:tr>
    <w:tr w:rsidR="00D84064" w:rsidRPr="00383BA6" w14:paraId="6E5F3629" w14:textId="77777777" w:rsidTr="2D0D9882">
      <w:trPr>
        <w:trHeight w:val="273"/>
      </w:trPr>
      <w:tc>
        <w:tcPr>
          <w:tcW w:w="2376" w:type="dxa"/>
        </w:tcPr>
        <w:p w14:paraId="283A5B49" w14:textId="77777777" w:rsidR="00D84064" w:rsidRPr="00383BA6" w:rsidRDefault="00D84064" w:rsidP="00713834">
          <w:pPr>
            <w:pStyle w:val="Header"/>
            <w:rPr>
              <w:rFonts w:ascii="Arial" w:hAnsi="Arial" w:cs="Arial"/>
              <w:i/>
              <w:sz w:val="18"/>
              <w:szCs w:val="18"/>
            </w:rPr>
          </w:pPr>
          <w:r w:rsidRPr="29B7B18C">
            <w:rPr>
              <w:rFonts w:ascii="Arial" w:hAnsi="Arial" w:cs="Arial"/>
              <w:i/>
              <w:iCs/>
              <w:sz w:val="18"/>
              <w:szCs w:val="18"/>
            </w:rPr>
            <w:t>Current Revision Date</w:t>
          </w:r>
        </w:p>
        <w:p w14:paraId="61CCB83D" w14:textId="43EC82D0" w:rsidR="00D84064" w:rsidRPr="00383BA6" w:rsidRDefault="006B1542" w:rsidP="29B7B18C">
          <w:pPr>
            <w:pStyle w:val="Header"/>
            <w:jc w:val="center"/>
            <w:rPr>
              <w:rFonts w:ascii="Arial" w:hAnsi="Arial" w:cs="Arial"/>
              <w:b/>
              <w:sz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25 SEPT 2020</w:t>
          </w:r>
        </w:p>
      </w:tc>
      <w:tc>
        <w:tcPr>
          <w:tcW w:w="2591" w:type="dxa"/>
          <w:gridSpan w:val="2"/>
        </w:tcPr>
        <w:p w14:paraId="05C4E942" w14:textId="77777777" w:rsidR="00D84064" w:rsidRPr="00383BA6" w:rsidRDefault="00D84064" w:rsidP="00713834">
          <w:pPr>
            <w:pStyle w:val="Header"/>
            <w:rPr>
              <w:rFonts w:ascii="Arial" w:hAnsi="Arial" w:cs="Arial"/>
              <w:i/>
              <w:sz w:val="18"/>
            </w:rPr>
          </w:pPr>
          <w:r w:rsidRPr="29B7B18C">
            <w:rPr>
              <w:rFonts w:ascii="Arial" w:hAnsi="Arial" w:cs="Arial"/>
              <w:i/>
              <w:iCs/>
              <w:sz w:val="18"/>
              <w:szCs w:val="18"/>
            </w:rPr>
            <w:t>Origin Date</w:t>
          </w:r>
        </w:p>
        <w:p w14:paraId="6E354E6F" w14:textId="67FF2DEE" w:rsidR="00D84064" w:rsidRPr="00383BA6" w:rsidRDefault="006B1542" w:rsidP="29B7B18C">
          <w:pPr>
            <w:pStyle w:val="Header"/>
            <w:jc w:val="center"/>
            <w:rPr>
              <w:rFonts w:ascii="Arial" w:hAnsi="Arial" w:cs="Arial"/>
              <w:b/>
              <w:sz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24 SEPT 2020</w:t>
          </w:r>
        </w:p>
      </w:tc>
      <w:tc>
        <w:tcPr>
          <w:tcW w:w="2881" w:type="dxa"/>
        </w:tcPr>
        <w:p w14:paraId="0E0EE0C7" w14:textId="77777777" w:rsidR="00D84064" w:rsidRDefault="00D84064" w:rsidP="00713834">
          <w:pPr>
            <w:pStyle w:val="Header"/>
            <w:rPr>
              <w:rFonts w:ascii="Arial" w:hAnsi="Arial" w:cs="Arial"/>
              <w:i/>
              <w:sz w:val="18"/>
            </w:rPr>
          </w:pPr>
          <w:r>
            <w:rPr>
              <w:rFonts w:ascii="Arial" w:hAnsi="Arial" w:cs="Arial"/>
              <w:i/>
              <w:sz w:val="18"/>
            </w:rPr>
            <w:t>Document Number</w:t>
          </w:r>
        </w:p>
        <w:p w14:paraId="6BD1EDDC" w14:textId="148A6CB4" w:rsidR="00D84064" w:rsidRPr="00CB2887" w:rsidRDefault="006B1542" w:rsidP="29B7B18C">
          <w:pPr>
            <w:pStyle w:val="Header"/>
            <w:jc w:val="center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F-EIC-063</w:t>
          </w:r>
        </w:p>
      </w:tc>
      <w:tc>
        <w:tcPr>
          <w:tcW w:w="1620" w:type="dxa"/>
        </w:tcPr>
        <w:p w14:paraId="6F9EFA45" w14:textId="77777777" w:rsidR="00D84064" w:rsidRPr="00383BA6" w:rsidRDefault="00D84064" w:rsidP="00713834">
          <w:pPr>
            <w:pStyle w:val="Header"/>
            <w:rPr>
              <w:rFonts w:ascii="Arial" w:hAnsi="Arial" w:cs="Arial"/>
              <w:i/>
              <w:sz w:val="18"/>
              <w:szCs w:val="18"/>
            </w:rPr>
          </w:pPr>
          <w:r>
            <w:rPr>
              <w:rFonts w:ascii="Arial" w:hAnsi="Arial" w:cs="Arial"/>
              <w:i/>
              <w:sz w:val="18"/>
              <w:szCs w:val="18"/>
            </w:rPr>
            <w:t>Rev Level</w:t>
          </w:r>
        </w:p>
        <w:p w14:paraId="40F411E4" w14:textId="77777777" w:rsidR="00D84064" w:rsidRPr="005151F8" w:rsidRDefault="00D84064" w:rsidP="00713834">
          <w:pPr>
            <w:pStyle w:val="Header"/>
            <w:jc w:val="center"/>
            <w:rPr>
              <w:rFonts w:ascii="Arial" w:hAnsi="Arial" w:cs="Arial"/>
              <w:b/>
              <w:sz w:val="20"/>
              <w:szCs w:val="20"/>
            </w:rPr>
          </w:pPr>
          <w:r>
            <w:rPr>
              <w:rFonts w:ascii="Arial" w:hAnsi="Arial" w:cs="Arial"/>
              <w:b/>
            </w:rPr>
            <w:t>A</w:t>
          </w:r>
        </w:p>
      </w:tc>
    </w:tr>
  </w:tbl>
  <w:p w14:paraId="509C1B6D" w14:textId="77777777" w:rsidR="00D84064" w:rsidRDefault="00D8406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F7320"/>
    <w:multiLevelType w:val="hybridMultilevel"/>
    <w:tmpl w:val="5720BFC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D21639"/>
    <w:multiLevelType w:val="hybridMultilevel"/>
    <w:tmpl w:val="79B6B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331771"/>
    <w:multiLevelType w:val="hybridMultilevel"/>
    <w:tmpl w:val="06AA1FC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5E25C28"/>
    <w:multiLevelType w:val="hybridMultilevel"/>
    <w:tmpl w:val="025E0AF4"/>
    <w:lvl w:ilvl="0" w:tplc="84623522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CB417B"/>
    <w:multiLevelType w:val="hybridMultilevel"/>
    <w:tmpl w:val="91A8708E"/>
    <w:lvl w:ilvl="0" w:tplc="16900AAC">
      <w:start w:val="1"/>
      <w:numFmt w:val="decimal"/>
      <w:pStyle w:val="TierI"/>
      <w:lvlText w:val="%1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1" w:tplc="08090019">
      <w:start w:val="1"/>
      <w:numFmt w:val="lowerLetter"/>
      <w:pStyle w:val="TierII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pStyle w:val="TierIII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14822B4"/>
    <w:multiLevelType w:val="hybridMultilevel"/>
    <w:tmpl w:val="A4F4C2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577DBB"/>
    <w:multiLevelType w:val="hybridMultilevel"/>
    <w:tmpl w:val="F03CECB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1370466"/>
    <w:multiLevelType w:val="hybridMultilevel"/>
    <w:tmpl w:val="D68C5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502F15"/>
    <w:multiLevelType w:val="hybridMultilevel"/>
    <w:tmpl w:val="025E0AF4"/>
    <w:lvl w:ilvl="0" w:tplc="84623522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E65F59"/>
    <w:multiLevelType w:val="hybridMultilevel"/>
    <w:tmpl w:val="3E62BB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F6C6C31"/>
    <w:multiLevelType w:val="hybridMultilevel"/>
    <w:tmpl w:val="E6B2E47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752222"/>
    <w:multiLevelType w:val="hybridMultilevel"/>
    <w:tmpl w:val="9176D3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385FD7"/>
    <w:multiLevelType w:val="hybridMultilevel"/>
    <w:tmpl w:val="2D4079C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F165DA"/>
    <w:multiLevelType w:val="hybridMultilevel"/>
    <w:tmpl w:val="777C358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8431D7"/>
    <w:multiLevelType w:val="hybridMultilevel"/>
    <w:tmpl w:val="24B459E4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7396891"/>
    <w:multiLevelType w:val="hybridMultilevel"/>
    <w:tmpl w:val="8A7651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591C7B"/>
    <w:multiLevelType w:val="hybridMultilevel"/>
    <w:tmpl w:val="5720BFC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660265"/>
    <w:multiLevelType w:val="hybridMultilevel"/>
    <w:tmpl w:val="2114793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C91AF6"/>
    <w:multiLevelType w:val="hybridMultilevel"/>
    <w:tmpl w:val="0A0012F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7F6D07"/>
    <w:multiLevelType w:val="hybridMultilevel"/>
    <w:tmpl w:val="DDFCCC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FDD0AB3"/>
    <w:multiLevelType w:val="hybridMultilevel"/>
    <w:tmpl w:val="4502B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7"/>
  </w:num>
  <w:num w:numId="3">
    <w:abstractNumId w:val="4"/>
  </w:num>
  <w:num w:numId="4">
    <w:abstractNumId w:val="3"/>
  </w:num>
  <w:num w:numId="5">
    <w:abstractNumId w:val="17"/>
  </w:num>
  <w:num w:numId="6">
    <w:abstractNumId w:val="11"/>
  </w:num>
  <w:num w:numId="7">
    <w:abstractNumId w:val="10"/>
  </w:num>
  <w:num w:numId="8">
    <w:abstractNumId w:val="13"/>
  </w:num>
  <w:num w:numId="9">
    <w:abstractNumId w:val="8"/>
  </w:num>
  <w:num w:numId="10">
    <w:abstractNumId w:val="18"/>
  </w:num>
  <w:num w:numId="11">
    <w:abstractNumId w:val="12"/>
  </w:num>
  <w:num w:numId="12">
    <w:abstractNumId w:val="1"/>
  </w:num>
  <w:num w:numId="13">
    <w:abstractNumId w:val="15"/>
  </w:num>
  <w:num w:numId="14">
    <w:abstractNumId w:val="16"/>
  </w:num>
  <w:num w:numId="15">
    <w:abstractNumId w:val="19"/>
  </w:num>
  <w:num w:numId="16">
    <w:abstractNumId w:val="0"/>
  </w:num>
  <w:num w:numId="17">
    <w:abstractNumId w:val="9"/>
  </w:num>
  <w:num w:numId="18">
    <w:abstractNumId w:val="5"/>
  </w:num>
  <w:num w:numId="19">
    <w:abstractNumId w:val="6"/>
  </w:num>
  <w:num w:numId="20">
    <w:abstractNumId w:val="2"/>
  </w:num>
  <w:num w:numId="2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MzA1M7YwNDY0NzRX0lEKTi0uzszPAykwrQUAIuHhyywAAAA="/>
  </w:docVars>
  <w:rsids>
    <w:rsidRoot w:val="003E3221"/>
    <w:rsid w:val="00002524"/>
    <w:rsid w:val="000040FA"/>
    <w:rsid w:val="00032480"/>
    <w:rsid w:val="000334AE"/>
    <w:rsid w:val="00034ABF"/>
    <w:rsid w:val="0006085E"/>
    <w:rsid w:val="00061141"/>
    <w:rsid w:val="000614A1"/>
    <w:rsid w:val="0006626B"/>
    <w:rsid w:val="000711F2"/>
    <w:rsid w:val="000721FB"/>
    <w:rsid w:val="000876B1"/>
    <w:rsid w:val="000B0C40"/>
    <w:rsid w:val="000B5125"/>
    <w:rsid w:val="000B6F91"/>
    <w:rsid w:val="000D4EB5"/>
    <w:rsid w:val="000D5285"/>
    <w:rsid w:val="000E335B"/>
    <w:rsid w:val="000F1F84"/>
    <w:rsid w:val="000F7DAF"/>
    <w:rsid w:val="001348A2"/>
    <w:rsid w:val="001405DE"/>
    <w:rsid w:val="001445D4"/>
    <w:rsid w:val="00173F70"/>
    <w:rsid w:val="001B4FF9"/>
    <w:rsid w:val="001B6B1A"/>
    <w:rsid w:val="001C4ADF"/>
    <w:rsid w:val="001D172A"/>
    <w:rsid w:val="001D571E"/>
    <w:rsid w:val="001F1794"/>
    <w:rsid w:val="0020242E"/>
    <w:rsid w:val="0021238D"/>
    <w:rsid w:val="002139D7"/>
    <w:rsid w:val="00226454"/>
    <w:rsid w:val="00232ACA"/>
    <w:rsid w:val="00232F69"/>
    <w:rsid w:val="00282FED"/>
    <w:rsid w:val="002B64C1"/>
    <w:rsid w:val="002F20BA"/>
    <w:rsid w:val="003332B4"/>
    <w:rsid w:val="00340DCA"/>
    <w:rsid w:val="003426A6"/>
    <w:rsid w:val="00346BE9"/>
    <w:rsid w:val="00354347"/>
    <w:rsid w:val="00354B93"/>
    <w:rsid w:val="003557EB"/>
    <w:rsid w:val="00362C04"/>
    <w:rsid w:val="00367F6B"/>
    <w:rsid w:val="003727AF"/>
    <w:rsid w:val="00394CD5"/>
    <w:rsid w:val="003979C2"/>
    <w:rsid w:val="003A0828"/>
    <w:rsid w:val="003E3221"/>
    <w:rsid w:val="003E5A11"/>
    <w:rsid w:val="003F0F93"/>
    <w:rsid w:val="003F168E"/>
    <w:rsid w:val="003F32C1"/>
    <w:rsid w:val="003F4DE4"/>
    <w:rsid w:val="003F6B7D"/>
    <w:rsid w:val="00410F21"/>
    <w:rsid w:val="00445CCC"/>
    <w:rsid w:val="00447E56"/>
    <w:rsid w:val="0045082F"/>
    <w:rsid w:val="0045352B"/>
    <w:rsid w:val="00461F47"/>
    <w:rsid w:val="004869B1"/>
    <w:rsid w:val="00487302"/>
    <w:rsid w:val="004948A4"/>
    <w:rsid w:val="004C151B"/>
    <w:rsid w:val="004D5F19"/>
    <w:rsid w:val="004E5CF0"/>
    <w:rsid w:val="004E7B29"/>
    <w:rsid w:val="004F3BE8"/>
    <w:rsid w:val="004F4E25"/>
    <w:rsid w:val="00527A06"/>
    <w:rsid w:val="005361D9"/>
    <w:rsid w:val="005553A0"/>
    <w:rsid w:val="00557B32"/>
    <w:rsid w:val="0056648C"/>
    <w:rsid w:val="00567254"/>
    <w:rsid w:val="00585EC9"/>
    <w:rsid w:val="005A45AD"/>
    <w:rsid w:val="005B7067"/>
    <w:rsid w:val="005C299A"/>
    <w:rsid w:val="005E12D3"/>
    <w:rsid w:val="005E7000"/>
    <w:rsid w:val="006132B9"/>
    <w:rsid w:val="00623E6F"/>
    <w:rsid w:val="00630F91"/>
    <w:rsid w:val="00632EC4"/>
    <w:rsid w:val="00653877"/>
    <w:rsid w:val="00657352"/>
    <w:rsid w:val="00666F48"/>
    <w:rsid w:val="0068136E"/>
    <w:rsid w:val="006832CA"/>
    <w:rsid w:val="00692496"/>
    <w:rsid w:val="0069320F"/>
    <w:rsid w:val="006A1F4D"/>
    <w:rsid w:val="006B1542"/>
    <w:rsid w:val="006B3A50"/>
    <w:rsid w:val="006C1C3D"/>
    <w:rsid w:val="006C238E"/>
    <w:rsid w:val="006D499B"/>
    <w:rsid w:val="006F615C"/>
    <w:rsid w:val="00700706"/>
    <w:rsid w:val="00706B8F"/>
    <w:rsid w:val="00713834"/>
    <w:rsid w:val="00721272"/>
    <w:rsid w:val="00742472"/>
    <w:rsid w:val="00745684"/>
    <w:rsid w:val="0074671A"/>
    <w:rsid w:val="00753258"/>
    <w:rsid w:val="00754BCD"/>
    <w:rsid w:val="007557E8"/>
    <w:rsid w:val="00774AA6"/>
    <w:rsid w:val="00774D90"/>
    <w:rsid w:val="00780F40"/>
    <w:rsid w:val="007819ED"/>
    <w:rsid w:val="007B33D8"/>
    <w:rsid w:val="007D058B"/>
    <w:rsid w:val="007E494D"/>
    <w:rsid w:val="00805685"/>
    <w:rsid w:val="00806ECA"/>
    <w:rsid w:val="0081251E"/>
    <w:rsid w:val="00812630"/>
    <w:rsid w:val="0081319E"/>
    <w:rsid w:val="00823992"/>
    <w:rsid w:val="00823E0E"/>
    <w:rsid w:val="008310A2"/>
    <w:rsid w:val="00832C05"/>
    <w:rsid w:val="008475C2"/>
    <w:rsid w:val="0085200A"/>
    <w:rsid w:val="008541E5"/>
    <w:rsid w:val="00864848"/>
    <w:rsid w:val="008671E7"/>
    <w:rsid w:val="008805BA"/>
    <w:rsid w:val="008810C0"/>
    <w:rsid w:val="008A3419"/>
    <w:rsid w:val="008A5982"/>
    <w:rsid w:val="008B0344"/>
    <w:rsid w:val="008B24BF"/>
    <w:rsid w:val="008B3655"/>
    <w:rsid w:val="008C12AC"/>
    <w:rsid w:val="008E1443"/>
    <w:rsid w:val="008E1F43"/>
    <w:rsid w:val="008F7706"/>
    <w:rsid w:val="009024D3"/>
    <w:rsid w:val="0093239D"/>
    <w:rsid w:val="00934658"/>
    <w:rsid w:val="009402FE"/>
    <w:rsid w:val="009435D9"/>
    <w:rsid w:val="0094679A"/>
    <w:rsid w:val="00972816"/>
    <w:rsid w:val="0098329E"/>
    <w:rsid w:val="009948A1"/>
    <w:rsid w:val="00995E82"/>
    <w:rsid w:val="009A3741"/>
    <w:rsid w:val="009C2B8E"/>
    <w:rsid w:val="009D2E35"/>
    <w:rsid w:val="00A048A5"/>
    <w:rsid w:val="00A04CFD"/>
    <w:rsid w:val="00A05B7E"/>
    <w:rsid w:val="00A129D3"/>
    <w:rsid w:val="00A21CA8"/>
    <w:rsid w:val="00A27C1C"/>
    <w:rsid w:val="00A34FA3"/>
    <w:rsid w:val="00A36070"/>
    <w:rsid w:val="00A440DA"/>
    <w:rsid w:val="00A62773"/>
    <w:rsid w:val="00A75BEC"/>
    <w:rsid w:val="00AA1B75"/>
    <w:rsid w:val="00AA2F53"/>
    <w:rsid w:val="00AA4158"/>
    <w:rsid w:val="00AB302B"/>
    <w:rsid w:val="00AB7063"/>
    <w:rsid w:val="00AC159F"/>
    <w:rsid w:val="00AD0CA0"/>
    <w:rsid w:val="00AE3EE2"/>
    <w:rsid w:val="00AF1B32"/>
    <w:rsid w:val="00AF6D9B"/>
    <w:rsid w:val="00B10A35"/>
    <w:rsid w:val="00B222C0"/>
    <w:rsid w:val="00B540F0"/>
    <w:rsid w:val="00B60C7A"/>
    <w:rsid w:val="00B62873"/>
    <w:rsid w:val="00B67398"/>
    <w:rsid w:val="00B86591"/>
    <w:rsid w:val="00B935B3"/>
    <w:rsid w:val="00BC48E3"/>
    <w:rsid w:val="00BC4D57"/>
    <w:rsid w:val="00BC7089"/>
    <w:rsid w:val="00C00237"/>
    <w:rsid w:val="00C01867"/>
    <w:rsid w:val="00C021C6"/>
    <w:rsid w:val="00C074D4"/>
    <w:rsid w:val="00C13C1D"/>
    <w:rsid w:val="00C30CEA"/>
    <w:rsid w:val="00C42518"/>
    <w:rsid w:val="00C712A9"/>
    <w:rsid w:val="00CA7573"/>
    <w:rsid w:val="00CC7E34"/>
    <w:rsid w:val="00CD1B31"/>
    <w:rsid w:val="00CD6ED1"/>
    <w:rsid w:val="00CE1B0A"/>
    <w:rsid w:val="00D0038C"/>
    <w:rsid w:val="00D059A9"/>
    <w:rsid w:val="00D07B7F"/>
    <w:rsid w:val="00D24AE9"/>
    <w:rsid w:val="00D40B9F"/>
    <w:rsid w:val="00D51140"/>
    <w:rsid w:val="00D531AD"/>
    <w:rsid w:val="00D615D9"/>
    <w:rsid w:val="00D66956"/>
    <w:rsid w:val="00D70693"/>
    <w:rsid w:val="00D71BBA"/>
    <w:rsid w:val="00D742CF"/>
    <w:rsid w:val="00D75E33"/>
    <w:rsid w:val="00D84064"/>
    <w:rsid w:val="00D87771"/>
    <w:rsid w:val="00DA724E"/>
    <w:rsid w:val="00DB1538"/>
    <w:rsid w:val="00DF4EB0"/>
    <w:rsid w:val="00E07FA7"/>
    <w:rsid w:val="00E1774B"/>
    <w:rsid w:val="00E354BA"/>
    <w:rsid w:val="00E3726C"/>
    <w:rsid w:val="00E43F2F"/>
    <w:rsid w:val="00E5471D"/>
    <w:rsid w:val="00E741CE"/>
    <w:rsid w:val="00E90BEB"/>
    <w:rsid w:val="00EF1153"/>
    <w:rsid w:val="00F055C4"/>
    <w:rsid w:val="00F13DB9"/>
    <w:rsid w:val="00F22C10"/>
    <w:rsid w:val="00F2511C"/>
    <w:rsid w:val="00F27D77"/>
    <w:rsid w:val="00F3368C"/>
    <w:rsid w:val="00F436E3"/>
    <w:rsid w:val="00F63929"/>
    <w:rsid w:val="00F65412"/>
    <w:rsid w:val="00F70665"/>
    <w:rsid w:val="00F749B4"/>
    <w:rsid w:val="00F82CBB"/>
    <w:rsid w:val="00F836ED"/>
    <w:rsid w:val="00F90DAB"/>
    <w:rsid w:val="00F94A53"/>
    <w:rsid w:val="00FA4711"/>
    <w:rsid w:val="00FC6985"/>
    <w:rsid w:val="00FD7B65"/>
    <w:rsid w:val="00FF524E"/>
    <w:rsid w:val="028E296E"/>
    <w:rsid w:val="02BBD64C"/>
    <w:rsid w:val="0415CEE8"/>
    <w:rsid w:val="0600BC19"/>
    <w:rsid w:val="076C2BE6"/>
    <w:rsid w:val="08B4A557"/>
    <w:rsid w:val="0A1137A3"/>
    <w:rsid w:val="0A976CA8"/>
    <w:rsid w:val="11F5B7FB"/>
    <w:rsid w:val="168A5862"/>
    <w:rsid w:val="17130EBC"/>
    <w:rsid w:val="173910E4"/>
    <w:rsid w:val="199B7DBF"/>
    <w:rsid w:val="19D3F915"/>
    <w:rsid w:val="1F371E0E"/>
    <w:rsid w:val="24889A0B"/>
    <w:rsid w:val="2555560E"/>
    <w:rsid w:val="293CA8F3"/>
    <w:rsid w:val="2953D00E"/>
    <w:rsid w:val="29B7B18C"/>
    <w:rsid w:val="2D0D9882"/>
    <w:rsid w:val="2D14389A"/>
    <w:rsid w:val="30CFBC20"/>
    <w:rsid w:val="3254D726"/>
    <w:rsid w:val="33CBA78C"/>
    <w:rsid w:val="372AF337"/>
    <w:rsid w:val="37420330"/>
    <w:rsid w:val="37B9CBF7"/>
    <w:rsid w:val="38309F4F"/>
    <w:rsid w:val="38EEE3EC"/>
    <w:rsid w:val="3AD78C71"/>
    <w:rsid w:val="3C8E08D9"/>
    <w:rsid w:val="3DEE1D26"/>
    <w:rsid w:val="3F340F30"/>
    <w:rsid w:val="3F39FEA2"/>
    <w:rsid w:val="418AAAAC"/>
    <w:rsid w:val="42C44788"/>
    <w:rsid w:val="447FB0EF"/>
    <w:rsid w:val="45E516B3"/>
    <w:rsid w:val="484F0ED6"/>
    <w:rsid w:val="48DC6B44"/>
    <w:rsid w:val="5041EBA4"/>
    <w:rsid w:val="50F6BA50"/>
    <w:rsid w:val="52AEC332"/>
    <w:rsid w:val="52CC81F7"/>
    <w:rsid w:val="541E8C85"/>
    <w:rsid w:val="54A7B703"/>
    <w:rsid w:val="59F2CB25"/>
    <w:rsid w:val="5C48744B"/>
    <w:rsid w:val="5DAD8DE3"/>
    <w:rsid w:val="5E1F7FAD"/>
    <w:rsid w:val="648E53F4"/>
    <w:rsid w:val="685CE40C"/>
    <w:rsid w:val="6B503D44"/>
    <w:rsid w:val="6DFD457F"/>
    <w:rsid w:val="6EC7CAB9"/>
    <w:rsid w:val="7018019C"/>
    <w:rsid w:val="71EE854D"/>
    <w:rsid w:val="793C66CD"/>
    <w:rsid w:val="7B14DEE1"/>
    <w:rsid w:val="7CB03806"/>
    <w:rsid w:val="7F7D1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F2B582"/>
  <w15:chartTrackingRefBased/>
  <w15:docId w15:val="{A8D00A04-ADCD-4138-A400-BA711E6DE8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3221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7138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13834"/>
  </w:style>
  <w:style w:type="paragraph" w:styleId="Footer">
    <w:name w:val="footer"/>
    <w:basedOn w:val="Normal"/>
    <w:link w:val="FooterChar"/>
    <w:uiPriority w:val="99"/>
    <w:unhideWhenUsed/>
    <w:rsid w:val="007138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3834"/>
  </w:style>
  <w:style w:type="paragraph" w:customStyle="1" w:styleId="TierI">
    <w:name w:val="Tier I"/>
    <w:basedOn w:val="Normal"/>
    <w:next w:val="TierII"/>
    <w:rsid w:val="00C42518"/>
    <w:pPr>
      <w:widowControl w:val="0"/>
      <w:numPr>
        <w:numId w:val="3"/>
      </w:numPr>
      <w:pBdr>
        <w:bottom w:val="single" w:sz="4" w:space="2" w:color="auto"/>
      </w:pBdr>
      <w:spacing w:before="180" w:after="120" w:line="240" w:lineRule="auto"/>
    </w:pPr>
    <w:rPr>
      <w:rFonts w:ascii="Arial" w:eastAsia="Times New Roman" w:hAnsi="Arial" w:cs="Arial"/>
      <w:b/>
      <w:szCs w:val="20"/>
    </w:rPr>
  </w:style>
  <w:style w:type="paragraph" w:customStyle="1" w:styleId="TierII">
    <w:name w:val="Tier II"/>
    <w:basedOn w:val="Normal"/>
    <w:rsid w:val="00C42518"/>
    <w:pPr>
      <w:widowControl w:val="0"/>
      <w:numPr>
        <w:ilvl w:val="1"/>
        <w:numId w:val="3"/>
      </w:numPr>
      <w:spacing w:before="40" w:after="80" w:line="240" w:lineRule="auto"/>
    </w:pPr>
    <w:rPr>
      <w:rFonts w:ascii="Arial" w:eastAsia="Times New Roman" w:hAnsi="Arial" w:cs="Times New Roman"/>
      <w:szCs w:val="20"/>
    </w:rPr>
  </w:style>
  <w:style w:type="paragraph" w:customStyle="1" w:styleId="TierIII">
    <w:name w:val="Tier III"/>
    <w:basedOn w:val="Normal"/>
    <w:rsid w:val="00C42518"/>
    <w:pPr>
      <w:widowControl w:val="0"/>
      <w:numPr>
        <w:ilvl w:val="2"/>
        <w:numId w:val="3"/>
      </w:numPr>
      <w:tabs>
        <w:tab w:val="left" w:pos="-3330"/>
      </w:tabs>
      <w:spacing w:before="40" w:after="40" w:line="240" w:lineRule="auto"/>
    </w:pPr>
    <w:rPr>
      <w:rFonts w:ascii="Arial" w:eastAsia="Times New Roman" w:hAnsi="Arial" w:cs="Arial"/>
      <w:szCs w:val="20"/>
    </w:rPr>
  </w:style>
  <w:style w:type="table" w:styleId="TableGrid">
    <w:name w:val="Table Grid"/>
    <w:basedOn w:val="TableNormal"/>
    <w:uiPriority w:val="39"/>
    <w:rsid w:val="00706B8F"/>
    <w:pPr>
      <w:spacing w:after="0"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557E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1B6B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6B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6B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6B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6B1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6B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6B1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4C5A8FF5BD4F4BBCA3737F7313D55B" ma:contentTypeVersion="13" ma:contentTypeDescription="Create a new document." ma:contentTypeScope="" ma:versionID="bb4f90a4cb6e1d0fb664de027780f0aa">
  <xsd:schema xmlns:xsd="http://www.w3.org/2001/XMLSchema" xmlns:xs="http://www.w3.org/2001/XMLSchema" xmlns:p="http://schemas.microsoft.com/office/2006/metadata/properties" xmlns:ns2="88c4eeeb-c7a7-4cfc-af87-ae14b8503d05" xmlns:ns3="8ac18f64-d0f1-428a-bacb-e8e9bc2f4f2b" targetNamespace="http://schemas.microsoft.com/office/2006/metadata/properties" ma:root="true" ma:fieldsID="2b66bac56cf81b0a85d4cfb86854f5cd" ns2:_="" ns3:_="">
    <xsd:import namespace="88c4eeeb-c7a7-4cfc-af87-ae14b8503d05"/>
    <xsd:import namespace="8ac18f64-d0f1-428a-bacb-e8e9bc2f4f2b"/>
    <xsd:element name="properties">
      <xsd:complexType>
        <xsd:sequence>
          <xsd:element name="documentManagement">
            <xsd:complexType>
              <xsd:all>
                <xsd:element ref="ns2:DocumentType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Doc_x0020_Number" minOccurs="0"/>
                <xsd:element ref="ns2:Origin_x0020_Date" minOccurs="0"/>
                <xsd:element ref="ns2:Rev_x0020_Date" minOccurs="0"/>
                <xsd:element ref="ns2:Rev_x0020_Level" minOccurs="0"/>
                <xsd:element ref="ns2:Approved_x0020_By" minOccurs="0"/>
                <xsd:element ref="ns2:Author0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c4eeeb-c7a7-4cfc-af87-ae14b8503d05" elementFormDefault="qualified">
    <xsd:import namespace="http://schemas.microsoft.com/office/2006/documentManagement/types"/>
    <xsd:import namespace="http://schemas.microsoft.com/office/infopath/2007/PartnerControls"/>
    <xsd:element name="DocumentType" ma:index="8" nillable="true" ma:displayName="Document Type" ma:format="Dropdown" ma:internalName="DocumentType">
      <xsd:simpleType>
        <xsd:restriction base="dms:Choice">
          <xsd:enumeration value="Manual"/>
          <xsd:enumeration value="SOP"/>
          <xsd:enumeration value="Form"/>
          <xsd:enumeration value="WI"/>
          <xsd:enumeration value="Other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oc_x0020_Number" ma:index="13" nillable="true" ma:displayName="Doc Number" ma:internalName="Doc_x0020_Number">
      <xsd:simpleType>
        <xsd:restriction base="dms:Text">
          <xsd:maxLength value="255"/>
        </xsd:restriction>
      </xsd:simpleType>
    </xsd:element>
    <xsd:element name="Origin_x0020_Date" ma:index="14" nillable="true" ma:displayName="Origin Date" ma:format="DateOnly" ma:internalName="Origin_x0020_Date">
      <xsd:simpleType>
        <xsd:restriction base="dms:DateTime"/>
      </xsd:simpleType>
    </xsd:element>
    <xsd:element name="Rev_x0020_Date" ma:index="15" nillable="true" ma:displayName="Rev Date" ma:format="DateOnly" ma:internalName="Rev_x0020_Date">
      <xsd:simpleType>
        <xsd:restriction base="dms:DateTime"/>
      </xsd:simpleType>
    </xsd:element>
    <xsd:element name="Rev_x0020_Level" ma:index="16" nillable="true" ma:displayName="Rev Level" ma:internalName="Rev_x0020_Level">
      <xsd:simpleType>
        <xsd:restriction base="dms:Text">
          <xsd:maxLength value="255"/>
        </xsd:restriction>
      </xsd:simpleType>
    </xsd:element>
    <xsd:element name="Approved_x0020_By" ma:index="17" nillable="true" ma:displayName="Approved By" ma:list="UserInfo" ma:SharePointGroup="0" ma:internalName="Approved_x0020_By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uthor0" ma:index="18" nillable="true" ma:displayName="Author" ma:list="UserInfo" ma:SharePointGroup="0" ma:internalName="Author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c18f64-d0f1-428a-bacb-e8e9bc2f4f2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Type xmlns="88c4eeeb-c7a7-4cfc-af87-ae14b8503d05">Form</DocumentType>
    <Approved_x0020_By xmlns="88c4eeeb-c7a7-4cfc-af87-ae14b8503d05">
      <UserInfo>
        <DisplayName/>
        <AccountId xsi:nil="true"/>
        <AccountType/>
      </UserInfo>
    </Approved_x0020_By>
    <Doc_x0020_Number xmlns="88c4eeeb-c7a7-4cfc-af87-ae14b8503d05">F-063-EIC</Doc_x0020_Number>
    <Rev_x0020_Date xmlns="88c4eeeb-c7a7-4cfc-af87-ae14b8503d05" xsi:nil="true"/>
    <Origin_x0020_Date xmlns="88c4eeeb-c7a7-4cfc-af87-ae14b8503d05" xsi:nil="true"/>
    <Rev_x0020_Level xmlns="88c4eeeb-c7a7-4cfc-af87-ae14b8503d05" xsi:nil="true"/>
    <Author0 xmlns="88c4eeeb-c7a7-4cfc-af87-ae14b8503d05">
      <UserInfo>
        <DisplayName/>
        <AccountId xsi:nil="true"/>
        <AccountType/>
      </UserInfo>
    </Author0>
    <SharedWithUsers xmlns="8ac18f64-d0f1-428a-bacb-e8e9bc2f4f2b">
      <UserInfo>
        <DisplayName>Austin Derrick</DisplayName>
        <AccountId>51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23C4E7AC-3028-46AC-8A22-84607CBC230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1C1D6A6-DD44-44EC-B1F1-7257EDD2386C}"/>
</file>

<file path=customXml/itemProps3.xml><?xml version="1.0" encoding="utf-8"?>
<ds:datastoreItem xmlns:ds="http://schemas.openxmlformats.org/officeDocument/2006/customXml" ds:itemID="{9118AF55-6B78-4949-9BCB-B18F7725739F}">
  <ds:schemaRefs>
    <ds:schemaRef ds:uri="http://schemas.microsoft.com/office/2006/metadata/properties"/>
    <ds:schemaRef ds:uri="http://schemas.microsoft.com/office/infopath/2007/PartnerControls"/>
    <ds:schemaRef ds:uri="88c4eeeb-c7a7-4cfc-af87-ae14b8503d0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</Pages>
  <Words>176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. Curtiss Fox</dc:creator>
  <cp:keywords/>
  <dc:description/>
  <cp:lastModifiedBy>John David Mills</cp:lastModifiedBy>
  <cp:revision>5</cp:revision>
  <dcterms:created xsi:type="dcterms:W3CDTF">2020-09-24T13:27:00Z</dcterms:created>
  <dcterms:modified xsi:type="dcterms:W3CDTF">2022-06-10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4C5A8FF5BD4F4BBCA3737F7313D55B</vt:lpwstr>
  </property>
  <property fmtid="{D5CDD505-2E9C-101B-9397-08002B2CF9AE}" pid="3" name="Order">
    <vt:r8>19900</vt:r8>
  </property>
  <property fmtid="{D5CDD505-2E9C-101B-9397-08002B2CF9AE}" pid="4" name="xd_Signature">
    <vt:bool>false</vt:bool>
  </property>
  <property fmtid="{D5CDD505-2E9C-101B-9397-08002B2CF9AE}" pid="5" name="SharedWithUsers">
    <vt:lpwstr>17;#Johan Enslin;#18;#John C Fox;#19;#Thomas Salem;#14;#Konstantin Bulgakov;#15;#Kurt Rayburg;#16;#James Tuten;#23;#Moazzam Nazir;#13;#J. Curtiss Fox</vt:lpwstr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</Properties>
</file>